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112BD6ED" w:rsidR="00CE30F6" w:rsidRPr="00CE30F6" w:rsidRDefault="00F85F05" w:rsidP="00F41560">
            <w:pPr>
              <w:rPr>
                <w:rFonts w:asciiTheme="minorHAnsi" w:hAnsiTheme="minorHAnsi" w:cstheme="minorHAnsi"/>
                <w:b/>
              </w:rPr>
            </w:pPr>
            <w:r>
              <w:rPr>
                <w:rFonts w:asciiTheme="minorHAnsi" w:hAnsiTheme="minorHAnsi" w:cstheme="minorHAnsi"/>
                <w:b/>
              </w:rPr>
              <w:t>May</w:t>
            </w:r>
            <w:r w:rsidR="000B4D2A">
              <w:rPr>
                <w:rFonts w:asciiTheme="minorHAnsi" w:hAnsiTheme="minorHAnsi" w:cstheme="minorHAnsi"/>
                <w:b/>
              </w:rPr>
              <w:t xml:space="preserve"> </w:t>
            </w:r>
            <w:r w:rsidR="00150223">
              <w:rPr>
                <w:rFonts w:asciiTheme="minorHAnsi" w:hAnsiTheme="minorHAnsi" w:cstheme="minorHAnsi"/>
                <w:b/>
              </w:rPr>
              <w:t>18, 2022</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50D448F3" w:rsidR="00CE30F6" w:rsidRPr="00CE30F6" w:rsidRDefault="00F97D0E" w:rsidP="00F41560">
            <w:pPr>
              <w:rPr>
                <w:rFonts w:asciiTheme="minorHAnsi" w:hAnsiTheme="minorHAnsi" w:cstheme="minorHAnsi"/>
                <w:b/>
              </w:rPr>
            </w:pPr>
            <w:r>
              <w:rPr>
                <w:rFonts w:asciiTheme="minorHAnsi" w:hAnsiTheme="minorHAnsi" w:cstheme="minorHAnsi"/>
                <w:b/>
              </w:rPr>
              <w:t>GOVERNANCE PROCESS</w:t>
            </w:r>
            <w:r w:rsidR="00CA272B">
              <w:rPr>
                <w:rFonts w:asciiTheme="minorHAnsi" w:hAnsiTheme="minorHAnsi" w:cstheme="minorHAnsi"/>
                <w:b/>
              </w:rPr>
              <w:t xml:space="preserve"> </w:t>
            </w:r>
            <w:r w:rsidR="00EE4235">
              <w:rPr>
                <w:rFonts w:asciiTheme="minorHAnsi" w:hAnsiTheme="minorHAnsi" w:cstheme="minorHAnsi"/>
                <w:b/>
              </w:rPr>
              <w:t>(</w:t>
            </w:r>
            <w:r>
              <w:rPr>
                <w:rFonts w:asciiTheme="minorHAnsi" w:hAnsiTheme="minorHAnsi" w:cstheme="minorHAnsi"/>
                <w:b/>
              </w:rPr>
              <w:t>GP</w:t>
            </w:r>
            <w:r w:rsidR="00C42784">
              <w:rPr>
                <w:rFonts w:asciiTheme="minorHAnsi" w:hAnsiTheme="minorHAnsi" w:cstheme="minorHAnsi"/>
                <w:b/>
              </w:rPr>
              <w:t xml:space="preserve">) </w:t>
            </w:r>
            <w:r w:rsidR="00EE4235">
              <w:rPr>
                <w:rFonts w:asciiTheme="minorHAnsi" w:hAnsiTheme="minorHAnsi" w:cstheme="minorHAnsi"/>
                <w:b/>
              </w:rPr>
              <w:t>0</w:t>
            </w:r>
            <w:r w:rsidR="002A496A">
              <w:rPr>
                <w:rFonts w:asciiTheme="minorHAnsi" w:hAnsiTheme="minorHAnsi" w:cstheme="minorHAnsi"/>
                <w:b/>
              </w:rPr>
              <w:t>7</w:t>
            </w:r>
            <w:r w:rsidR="00344DAB">
              <w:rPr>
                <w:rFonts w:asciiTheme="minorHAnsi" w:hAnsiTheme="minorHAnsi" w:cstheme="minorHAnsi"/>
                <w:b/>
              </w:rPr>
              <w:t xml:space="preserve"> </w:t>
            </w:r>
            <w:r w:rsidR="002A496A">
              <w:rPr>
                <w:rFonts w:asciiTheme="minorHAnsi" w:hAnsiTheme="minorHAnsi" w:cstheme="minorHAnsi"/>
                <w:b/>
              </w:rPr>
              <w:t>AGENDA PLANNING</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764F91D9" w:rsidR="00CE30F6" w:rsidRPr="00156F7F" w:rsidRDefault="004F52B4" w:rsidP="00F41560">
            <w:pPr>
              <w:rPr>
                <w:rFonts w:asciiTheme="minorHAnsi" w:hAnsiTheme="minorHAnsi" w:cstheme="minorHAnsi"/>
              </w:rPr>
            </w:pPr>
            <w:r>
              <w:rPr>
                <w:rFonts w:asciiTheme="minorHAnsi" w:hAnsiTheme="minorHAnsi" w:cstheme="minorHAnsi"/>
                <w:b/>
              </w:rPr>
              <w:sym w:font="Wingdings" w:char="F06F"/>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EE4235">
              <w:rPr>
                <w:rFonts w:asciiTheme="minorHAnsi" w:hAnsiTheme="minorHAnsi" w:cstheme="minorHAnsi"/>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3DF56E36" w:rsidR="00CE30F6" w:rsidRPr="00CE30F6" w:rsidRDefault="004F52B4" w:rsidP="00F41560">
            <w:pPr>
              <w:rPr>
                <w:rFonts w:asciiTheme="minorHAnsi" w:hAnsiTheme="minorHAnsi" w:cstheme="minorHAnsi"/>
              </w:rPr>
            </w:pPr>
            <w:r>
              <w:rPr>
                <w:rFonts w:asciiTheme="minorHAnsi" w:hAnsiTheme="minorHAnsi" w:cstheme="minorHAnsi"/>
                <w:b/>
              </w:rPr>
              <w:sym w:font="Wingdings" w:char="F06F"/>
            </w:r>
            <w:r w:rsidR="00EA3332" w:rsidRPr="00EE4235">
              <w:rPr>
                <w:rFonts w:asciiTheme="minorHAnsi" w:hAnsiTheme="minorHAnsi" w:cstheme="minorHAnsi"/>
                <w:b/>
              </w:rPr>
              <w:t xml:space="preserve"> </w:t>
            </w:r>
            <w:r w:rsidR="00CE30F6" w:rsidRPr="00EE4235">
              <w:rPr>
                <w:rFonts w:asciiTheme="minorHAnsi" w:hAnsiTheme="minorHAnsi" w:cstheme="minorHAnsi"/>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05B68548" w:rsidR="00CE30F6" w:rsidRPr="0092000F" w:rsidRDefault="004F52B4" w:rsidP="00F41560">
            <w:pPr>
              <w:rPr>
                <w:rFonts w:asciiTheme="minorHAnsi" w:hAnsiTheme="minorHAnsi" w:cstheme="minorHAnsi"/>
                <w:highlight w:val="yellow"/>
              </w:rPr>
            </w:pPr>
            <w:r w:rsidRPr="0092000F">
              <w:rPr>
                <w:rFonts w:asciiTheme="minorHAnsi" w:hAnsiTheme="minorHAnsi" w:cstheme="minorHAnsi"/>
                <w:b/>
                <w:highlight w:val="yellow"/>
              </w:rPr>
              <w:sym w:font="Wingdings" w:char="F078"/>
            </w:r>
          </w:p>
        </w:tc>
        <w:tc>
          <w:tcPr>
            <w:tcW w:w="4315" w:type="dxa"/>
            <w:tcBorders>
              <w:top w:val="nil"/>
              <w:left w:val="nil"/>
              <w:bottom w:val="nil"/>
              <w:right w:val="nil"/>
            </w:tcBorders>
          </w:tcPr>
          <w:p w14:paraId="629EA35C" w14:textId="77777777" w:rsidR="00CE30F6" w:rsidRPr="0092000F" w:rsidRDefault="00CE30F6" w:rsidP="00F41560">
            <w:pPr>
              <w:rPr>
                <w:rFonts w:asciiTheme="minorHAnsi" w:hAnsiTheme="minorHAnsi" w:cstheme="minorHAnsi"/>
                <w:highlight w:val="yellow"/>
              </w:rPr>
            </w:pPr>
            <w:r w:rsidRPr="0092000F">
              <w:rPr>
                <w:rFonts w:asciiTheme="minorHAnsi" w:hAnsiTheme="minorHAnsi" w:cstheme="minorHAnsi"/>
                <w:highlight w:val="yellow"/>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F97D0E"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1554BF42" w:rsidR="00CE30F6" w:rsidRPr="00F97D0E" w:rsidRDefault="00F97D0E" w:rsidP="00F41560">
            <w:pPr>
              <w:rPr>
                <w:rFonts w:asciiTheme="minorHAnsi" w:hAnsiTheme="minorHAnsi" w:cstheme="minorHAnsi"/>
              </w:rPr>
            </w:pPr>
            <w:r>
              <w:rPr>
                <w:rFonts w:asciiTheme="minorHAnsi" w:hAnsiTheme="minorHAnsi" w:cstheme="minorHAnsi"/>
                <w:b/>
              </w:rPr>
              <w:sym w:font="Wingdings" w:char="F0A8"/>
            </w:r>
            <w:r w:rsidR="00CE30F6" w:rsidRPr="00F97D0E">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6A51E2B0" w:rsidR="00CE30F6" w:rsidRPr="00CE30F6" w:rsidRDefault="00F97D0E" w:rsidP="00F41560">
            <w:pPr>
              <w:rPr>
                <w:rFonts w:asciiTheme="minorHAnsi" w:hAnsiTheme="minorHAnsi" w:cstheme="minorHAnsi"/>
              </w:rPr>
            </w:pPr>
            <w:r>
              <w:rPr>
                <w:rFonts w:asciiTheme="minorHAnsi" w:hAnsiTheme="minorHAnsi" w:cstheme="minorHAnsi"/>
                <w:highlight w:val="yellow"/>
              </w:rPr>
              <w:sym w:font="Wingdings" w:char="F078"/>
            </w:r>
            <w:r w:rsidR="00CE30F6" w:rsidRPr="00F97D0E">
              <w:rPr>
                <w:rFonts w:asciiTheme="minorHAnsi" w:hAnsiTheme="minorHAnsi" w:cstheme="minorHAnsi"/>
                <w:highlight w:val="yellow"/>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F97D0E" w:rsidRDefault="00CE30F6"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F97D0E" w:rsidRDefault="008259E5"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14E8085D"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sidR="00F97D0E">
              <w:rPr>
                <w:rFonts w:asciiTheme="minorHAnsi" w:hAnsiTheme="minorHAnsi" w:cstheme="minorHAnsi"/>
              </w:rPr>
              <w:t>GP</w:t>
            </w:r>
            <w:r w:rsidR="002D7B52">
              <w:rPr>
                <w:rFonts w:asciiTheme="minorHAnsi" w:hAnsiTheme="minorHAnsi" w:cstheme="minorHAnsi"/>
              </w:rPr>
              <w:t xml:space="preserve"> 0</w:t>
            </w:r>
            <w:r w:rsidR="002A496A">
              <w:rPr>
                <w:rFonts w:asciiTheme="minorHAnsi" w:hAnsiTheme="minorHAnsi" w:cstheme="minorHAnsi"/>
              </w:rPr>
              <w:t>7</w:t>
            </w:r>
            <w:r>
              <w:rPr>
                <w:rFonts w:asciiTheme="minorHAnsi" w:hAnsiTheme="minorHAnsi" w:cstheme="minorHAnsi"/>
              </w:rPr>
              <w:t xml:space="preserve">:  </w:t>
            </w:r>
            <w:r w:rsidR="002A496A">
              <w:rPr>
                <w:rFonts w:asciiTheme="minorHAnsi" w:hAnsiTheme="minorHAnsi" w:cstheme="minorHAnsi"/>
              </w:rPr>
              <w:t>Agenda Planning</w:t>
            </w:r>
          </w:p>
        </w:tc>
        <w:tc>
          <w:tcPr>
            <w:tcW w:w="3235" w:type="dxa"/>
          </w:tcPr>
          <w:p w14:paraId="6DDE290C" w14:textId="3214C165"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2D7B52">
              <w:rPr>
                <w:rFonts w:asciiTheme="minorHAnsi" w:hAnsiTheme="minorHAnsi" w:cstheme="minorHAnsi"/>
              </w:rPr>
              <w:t>0</w:t>
            </w:r>
            <w:r w:rsidR="002A496A">
              <w:rPr>
                <w:rFonts w:asciiTheme="minorHAnsi" w:hAnsiTheme="minorHAnsi" w:cstheme="minorHAnsi"/>
              </w:rPr>
              <w:t>7</w:t>
            </w:r>
          </w:p>
        </w:tc>
      </w:tr>
      <w:tr w:rsidR="00967C2E" w14:paraId="0938BD7C" w14:textId="77777777" w:rsidTr="008F2434">
        <w:tc>
          <w:tcPr>
            <w:tcW w:w="10790" w:type="dxa"/>
            <w:gridSpan w:val="2"/>
          </w:tcPr>
          <w:p w14:paraId="7EC5E6EB" w14:textId="4EACD708"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0058296F">
              <w:rPr>
                <w:rFonts w:asciiTheme="minorHAnsi" w:hAnsiTheme="minorHAnsi" w:cstheme="minorHAnsi"/>
              </w:rPr>
              <w:t>Governance Process</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7E497141" w:rsidR="00B20A6A" w:rsidRDefault="00B20A6A" w:rsidP="008F2434">
            <w:pPr>
              <w:rPr>
                <w:rFonts w:asciiTheme="minorHAnsi" w:hAnsiTheme="minorHAnsi" w:cstheme="minorHAnsi"/>
              </w:rPr>
            </w:pPr>
            <w:r>
              <w:rPr>
                <w:rFonts w:asciiTheme="minorHAnsi" w:hAnsiTheme="minorHAnsi" w:cstheme="minorHAnsi"/>
              </w:rPr>
              <w:t>Amended</w:t>
            </w:r>
            <w:r w:rsidR="00912A67">
              <w:rPr>
                <w:rFonts w:asciiTheme="minorHAnsi" w:hAnsiTheme="minorHAnsi" w:cstheme="minorHAnsi"/>
              </w:rPr>
              <w:t>-</w:t>
            </w:r>
            <w:r>
              <w:rPr>
                <w:rFonts w:asciiTheme="minorHAnsi" w:hAnsiTheme="minorHAnsi" w:cstheme="minorHAnsi"/>
              </w:rPr>
              <w:t xml:space="preserve"> </w:t>
            </w:r>
            <w:r w:rsidR="00E925DA">
              <w:rPr>
                <w:rFonts w:asciiTheme="minorHAnsi" w:hAnsiTheme="minorHAnsi" w:cstheme="minorHAnsi"/>
              </w:rPr>
              <w:t>February 2006</w:t>
            </w:r>
            <w:r>
              <w:rPr>
                <w:rFonts w:asciiTheme="minorHAnsi" w:hAnsiTheme="minorHAnsi" w:cstheme="minorHAnsi"/>
              </w:rPr>
              <w:t xml:space="preserve">, </w:t>
            </w:r>
            <w:r w:rsidR="0058296F">
              <w:rPr>
                <w:rFonts w:asciiTheme="minorHAnsi" w:hAnsiTheme="minorHAnsi" w:cstheme="minorHAnsi"/>
              </w:rPr>
              <w:t>June</w:t>
            </w:r>
            <w:r w:rsidR="00A539E1">
              <w:rPr>
                <w:rFonts w:asciiTheme="minorHAnsi" w:hAnsiTheme="minorHAnsi" w:cstheme="minorHAnsi"/>
              </w:rPr>
              <w:t xml:space="preserve"> 201</w:t>
            </w:r>
            <w:r w:rsidR="002A496A">
              <w:rPr>
                <w:rFonts w:asciiTheme="minorHAnsi" w:hAnsiTheme="minorHAnsi" w:cstheme="minorHAnsi"/>
              </w:rPr>
              <w:t>3, August 2016, December 2019</w:t>
            </w:r>
          </w:p>
          <w:p w14:paraId="60C9F81D" w14:textId="1988FFC7"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344DAB">
              <w:rPr>
                <w:rFonts w:asciiTheme="minorHAnsi" w:hAnsiTheme="minorHAnsi" w:cstheme="minorHAnsi"/>
              </w:rPr>
              <w:t>M</w:t>
            </w:r>
            <w:r w:rsidR="002A496A">
              <w:rPr>
                <w:rFonts w:asciiTheme="minorHAnsi" w:hAnsiTheme="minorHAnsi" w:cstheme="minorHAnsi"/>
              </w:rPr>
              <w:t>ay</w:t>
            </w:r>
            <w:r>
              <w:rPr>
                <w:rFonts w:asciiTheme="minorHAnsi" w:hAnsiTheme="minorHAnsi" w:cstheme="minorHAnsi"/>
              </w:rPr>
              <w:t xml:space="preserve"> 202</w:t>
            </w:r>
            <w:r w:rsidR="009128A0">
              <w:rPr>
                <w:rFonts w:asciiTheme="minorHAnsi" w:hAnsiTheme="minorHAnsi" w:cstheme="minorHAnsi"/>
              </w:rPr>
              <w:t>2</w:t>
            </w:r>
          </w:p>
        </w:tc>
      </w:tr>
      <w:tr w:rsidR="00967C2E" w14:paraId="45A6081C" w14:textId="77777777" w:rsidTr="008F2434">
        <w:tc>
          <w:tcPr>
            <w:tcW w:w="10790" w:type="dxa"/>
            <w:gridSpan w:val="2"/>
          </w:tcPr>
          <w:p w14:paraId="10B33286" w14:textId="27573C43"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Pr>
                <w:rFonts w:asciiTheme="minorHAnsi" w:hAnsiTheme="minorHAnsi" w:cstheme="minorHAnsi"/>
              </w:rPr>
              <w:t>Year</w:t>
            </w:r>
            <w:r w:rsidR="00E925DA">
              <w:rPr>
                <w:rFonts w:asciiTheme="minorHAnsi" w:hAnsiTheme="minorHAnsi" w:cstheme="minorHAnsi"/>
              </w:rPr>
              <w:t xml:space="preserve"> in </w:t>
            </w:r>
            <w:r w:rsidR="009128A0">
              <w:rPr>
                <w:rFonts w:asciiTheme="minorHAnsi" w:hAnsiTheme="minorHAnsi" w:cstheme="minorHAnsi"/>
              </w:rPr>
              <w:t>August</w:t>
            </w:r>
          </w:p>
        </w:tc>
      </w:tr>
      <w:tr w:rsidR="00967C2E" w14:paraId="3356683F" w14:textId="77777777" w:rsidTr="008F2434">
        <w:tc>
          <w:tcPr>
            <w:tcW w:w="10790" w:type="dxa"/>
            <w:gridSpan w:val="2"/>
          </w:tcPr>
          <w:p w14:paraId="0D91F450"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One Time a Year</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047F9E02" w14:textId="2EDD5BA4" w:rsidR="00D469CC" w:rsidRDefault="00D469CC" w:rsidP="00967C2E"/>
    <w:p w14:paraId="7D115CCB" w14:textId="1E21DD1F" w:rsidR="00D469CC" w:rsidRDefault="00D469CC" w:rsidP="00967C2E"/>
    <w:p w14:paraId="142CAE07" w14:textId="62DADFE1" w:rsidR="00D469CC" w:rsidRDefault="00D469CC" w:rsidP="00967C2E"/>
    <w:p w14:paraId="5B501B7B" w14:textId="4582E58E" w:rsidR="00967C2E" w:rsidRDefault="00967C2E" w:rsidP="00967C2E">
      <w:pPr>
        <w:rPr>
          <w:rFonts w:asciiTheme="minorHAnsi" w:hAnsiTheme="minorHAnsi" w:cstheme="minorHAnsi"/>
          <w:sz w:val="22"/>
        </w:rPr>
      </w:pPr>
    </w:p>
    <w:p w14:paraId="49AD44CA" w14:textId="2FBDA34C"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lastRenderedPageBreak/>
        <w:t>Current Policy Language</w:t>
      </w:r>
    </w:p>
    <w:p w14:paraId="5D5588F2" w14:textId="77777777" w:rsidR="0011659F" w:rsidRPr="007F00FB" w:rsidRDefault="0011659F" w:rsidP="00967C2E">
      <w:pPr>
        <w:rPr>
          <w:rFonts w:asciiTheme="minorHAnsi" w:hAnsiTheme="minorHAnsi" w:cstheme="minorHAnsi"/>
          <w:sz w:val="22"/>
        </w:rPr>
      </w:pPr>
    </w:p>
    <w:p w14:paraId="2B3B2D07" w14:textId="052BF63A" w:rsidR="00967C2E" w:rsidRPr="00E925DA" w:rsidRDefault="002D7B52" w:rsidP="00967C2E">
      <w:pPr>
        <w:rPr>
          <w:rFonts w:asciiTheme="minorHAnsi" w:hAnsiTheme="minorHAnsi" w:cstheme="minorHAnsi"/>
          <w:bCs/>
        </w:rPr>
      </w:pPr>
      <w:r w:rsidRPr="00E925DA">
        <w:rPr>
          <w:rFonts w:asciiTheme="minorHAnsi" w:hAnsiTheme="minorHAnsi" w:cstheme="minorHAnsi"/>
          <w:bCs/>
        </w:rPr>
        <w:t>BOOK POLICY GOVERNANCE POLICIES (</w:t>
      </w:r>
      <w:r w:rsidR="0058296F" w:rsidRPr="00E925DA">
        <w:rPr>
          <w:rFonts w:asciiTheme="minorHAnsi" w:hAnsiTheme="minorHAnsi" w:cstheme="minorHAnsi"/>
          <w:bCs/>
        </w:rPr>
        <w:t>GP</w:t>
      </w:r>
      <w:r w:rsidRPr="00E925DA">
        <w:rPr>
          <w:rFonts w:asciiTheme="minorHAnsi" w:hAnsiTheme="minorHAnsi" w:cstheme="minorHAnsi"/>
          <w:bCs/>
        </w:rPr>
        <w:t>) 0</w:t>
      </w:r>
      <w:r w:rsidR="002A496A" w:rsidRPr="00E925DA">
        <w:rPr>
          <w:rFonts w:asciiTheme="minorHAnsi" w:hAnsiTheme="minorHAnsi" w:cstheme="minorHAnsi"/>
          <w:bCs/>
        </w:rPr>
        <w:t>7</w:t>
      </w:r>
      <w:r w:rsidR="00967C2E" w:rsidRPr="00E925DA">
        <w:rPr>
          <w:rFonts w:asciiTheme="minorHAnsi" w:hAnsiTheme="minorHAnsi" w:cstheme="minorHAnsi"/>
          <w:bCs/>
        </w:rPr>
        <w:t xml:space="preserve">:  </w:t>
      </w:r>
      <w:r w:rsidR="00743476" w:rsidRPr="00E925DA">
        <w:rPr>
          <w:rFonts w:asciiTheme="minorHAnsi" w:hAnsiTheme="minorHAnsi" w:cstheme="minorHAnsi"/>
          <w:bCs/>
        </w:rPr>
        <w:t>AGENDA PLANNING</w:t>
      </w:r>
    </w:p>
    <w:p w14:paraId="0291B344" w14:textId="77777777" w:rsidR="00ED2902" w:rsidRPr="00E925DA" w:rsidRDefault="00ED2902" w:rsidP="00967C2E">
      <w:pPr>
        <w:rPr>
          <w:rFonts w:asciiTheme="minorHAnsi" w:hAnsiTheme="minorHAnsi" w:cstheme="minorHAnsi"/>
          <w:bCs/>
        </w:rPr>
      </w:pPr>
    </w:p>
    <w:p w14:paraId="754BA764" w14:textId="6B6F58BC" w:rsidR="00ED2902" w:rsidRPr="00E925DA" w:rsidRDefault="00ED2902" w:rsidP="00ED2902">
      <w:pPr>
        <w:spacing w:after="160" w:line="259" w:lineRule="auto"/>
        <w:rPr>
          <w:rFonts w:ascii="Calibri" w:eastAsia="Calibri" w:hAnsi="Calibri"/>
        </w:rPr>
      </w:pPr>
      <w:r w:rsidRPr="00E925DA">
        <w:rPr>
          <w:rFonts w:ascii="Calibri" w:eastAsia="Calibri" w:hAnsi="Calibri"/>
        </w:rPr>
        <w:t>To accomplish its job with a governance style consistent with Board policies, the Board will follow an annual agenda that schedules (1) continuing review, monitoring and refinement of Ends</w:t>
      </w:r>
      <w:r w:rsidR="0016107D">
        <w:rPr>
          <w:rFonts w:ascii="Calibri" w:eastAsia="Calibri" w:hAnsi="Calibri"/>
        </w:rPr>
        <w:t>/Sub</w:t>
      </w:r>
      <w:r w:rsidR="00994F24">
        <w:rPr>
          <w:rFonts w:ascii="Calibri" w:eastAsia="Calibri" w:hAnsi="Calibri"/>
        </w:rPr>
        <w:t>-</w:t>
      </w:r>
      <w:r w:rsidR="00352BF4">
        <w:rPr>
          <w:rFonts w:ascii="Calibri" w:eastAsia="Calibri" w:hAnsi="Calibri"/>
        </w:rPr>
        <w:t>E</w:t>
      </w:r>
      <w:r w:rsidR="0016107D">
        <w:rPr>
          <w:rFonts w:ascii="Calibri" w:eastAsia="Calibri" w:hAnsi="Calibri"/>
        </w:rPr>
        <w:t>nds</w:t>
      </w:r>
      <w:r w:rsidRPr="00E925DA">
        <w:rPr>
          <w:rFonts w:ascii="Calibri" w:eastAsia="Calibri" w:hAnsi="Calibri"/>
        </w:rPr>
        <w:t xml:space="preserve"> policies, (2) linkage meetings with the identified ownership and staff groups, (3) monitoring of policies, and (4) activities to improve board performance through education, enriched input</w:t>
      </w:r>
      <w:r w:rsidR="000F17D7" w:rsidRPr="00E925DA">
        <w:rPr>
          <w:rFonts w:ascii="Calibri" w:eastAsia="Calibri" w:hAnsi="Calibri"/>
        </w:rPr>
        <w:t>,</w:t>
      </w:r>
      <w:r w:rsidRPr="00E925DA">
        <w:rPr>
          <w:rFonts w:ascii="Calibri" w:eastAsia="Calibri" w:hAnsi="Calibri"/>
        </w:rPr>
        <w:t xml:space="preserve"> and deliberation.</w:t>
      </w:r>
    </w:p>
    <w:p w14:paraId="72618D44" w14:textId="77777777" w:rsidR="00ED2902" w:rsidRPr="00E925DA" w:rsidRDefault="00ED2902" w:rsidP="00ED2902">
      <w:pPr>
        <w:spacing w:after="160" w:line="259" w:lineRule="auto"/>
        <w:rPr>
          <w:rFonts w:ascii="Calibri" w:eastAsia="Calibri" w:hAnsi="Calibri"/>
        </w:rPr>
      </w:pPr>
      <w:r w:rsidRPr="00E925DA">
        <w:rPr>
          <w:rFonts w:ascii="Calibri" w:eastAsia="Calibri" w:hAnsi="Calibri"/>
        </w:rPr>
        <w:t>Accordingly:</w:t>
      </w:r>
    </w:p>
    <w:p w14:paraId="23755B85" w14:textId="77777777" w:rsidR="00ED2902" w:rsidRPr="00E925DA" w:rsidRDefault="00ED2902" w:rsidP="00ED2902">
      <w:pPr>
        <w:numPr>
          <w:ilvl w:val="0"/>
          <w:numId w:val="10"/>
        </w:numPr>
        <w:spacing w:after="160" w:line="259" w:lineRule="auto"/>
        <w:contextualSpacing/>
        <w:rPr>
          <w:rFonts w:ascii="Calibri" w:eastAsia="Calibri" w:hAnsi="Calibri"/>
        </w:rPr>
      </w:pPr>
      <w:r w:rsidRPr="00E925DA">
        <w:rPr>
          <w:rFonts w:ascii="Calibri" w:eastAsia="Calibri" w:hAnsi="Calibri"/>
        </w:rPr>
        <w:t>The planning cycle will end each year in June in order that administrative decision-making and budgeting can be based on accomplishing the next board fiscal year.</w:t>
      </w:r>
    </w:p>
    <w:p w14:paraId="6844D3DB" w14:textId="77777777" w:rsidR="00ED2902" w:rsidRPr="00E925DA" w:rsidRDefault="00ED2902" w:rsidP="00ED2902">
      <w:pPr>
        <w:spacing w:after="160" w:line="259" w:lineRule="auto"/>
        <w:ind w:left="720"/>
        <w:contextualSpacing/>
        <w:rPr>
          <w:rFonts w:ascii="Calibri" w:eastAsia="Calibri" w:hAnsi="Calibri"/>
        </w:rPr>
      </w:pPr>
    </w:p>
    <w:p w14:paraId="338070E5" w14:textId="77777777" w:rsidR="00ED2902" w:rsidRPr="00E925DA" w:rsidRDefault="00ED2902" w:rsidP="00ED2902">
      <w:pPr>
        <w:numPr>
          <w:ilvl w:val="0"/>
          <w:numId w:val="10"/>
        </w:numPr>
        <w:spacing w:after="160" w:line="259" w:lineRule="auto"/>
        <w:contextualSpacing/>
        <w:rPr>
          <w:rFonts w:ascii="Calibri" w:eastAsia="Calibri" w:hAnsi="Calibri"/>
        </w:rPr>
      </w:pPr>
      <w:r w:rsidRPr="00E925DA">
        <w:rPr>
          <w:rFonts w:ascii="Calibri" w:eastAsia="Calibri" w:hAnsi="Calibri"/>
        </w:rPr>
        <w:t>The planning cycle will start with the Board’s development of its agenda for the next year, and will include:</w:t>
      </w:r>
    </w:p>
    <w:p w14:paraId="6177D017" w14:textId="77777777" w:rsidR="00ED2902" w:rsidRPr="00E925DA" w:rsidRDefault="00ED2902" w:rsidP="00ED2902">
      <w:pPr>
        <w:spacing w:after="160" w:line="259" w:lineRule="auto"/>
        <w:ind w:left="720"/>
        <w:contextualSpacing/>
        <w:rPr>
          <w:rFonts w:ascii="Calibri" w:eastAsia="Calibri" w:hAnsi="Calibri"/>
        </w:rPr>
      </w:pPr>
    </w:p>
    <w:p w14:paraId="4C76E676" w14:textId="77777777" w:rsidR="00ED2902" w:rsidRPr="00E925DA" w:rsidRDefault="00ED2902" w:rsidP="00ED2902">
      <w:pPr>
        <w:numPr>
          <w:ilvl w:val="0"/>
          <w:numId w:val="11"/>
        </w:numPr>
        <w:spacing w:after="160" w:line="259" w:lineRule="auto"/>
        <w:contextualSpacing/>
        <w:rPr>
          <w:rFonts w:ascii="Calibri" w:eastAsia="Calibri" w:hAnsi="Calibri"/>
        </w:rPr>
      </w:pPr>
      <w:r w:rsidRPr="00E925DA">
        <w:rPr>
          <w:rFonts w:ascii="Calibri" w:eastAsia="Calibri" w:hAnsi="Calibri"/>
        </w:rPr>
        <w:t>Scheduled linkage discussions and consultations with selected groups and persons whose insights and opinions will be helpful to the Board.</w:t>
      </w:r>
    </w:p>
    <w:p w14:paraId="08740A1F" w14:textId="77777777" w:rsidR="00ED2902" w:rsidRPr="00E925DA" w:rsidRDefault="00ED2902" w:rsidP="00ED2902">
      <w:pPr>
        <w:numPr>
          <w:ilvl w:val="0"/>
          <w:numId w:val="11"/>
        </w:numPr>
        <w:spacing w:after="160" w:line="259" w:lineRule="auto"/>
        <w:contextualSpacing/>
        <w:rPr>
          <w:rFonts w:ascii="Calibri" w:eastAsia="Calibri" w:hAnsi="Calibri"/>
        </w:rPr>
      </w:pPr>
      <w:r w:rsidRPr="00E925DA">
        <w:rPr>
          <w:rFonts w:ascii="Calibri" w:eastAsia="Calibri" w:hAnsi="Calibri"/>
        </w:rPr>
        <w:t>Education discussions on governance matters, including orientation of new Board members in the Board’s governance process, and periodic discussions by the Board about means to improve its own process.</w:t>
      </w:r>
    </w:p>
    <w:p w14:paraId="66B50527" w14:textId="77777777" w:rsidR="00ED2902" w:rsidRPr="00E925DA" w:rsidRDefault="00ED2902" w:rsidP="00ED2902">
      <w:pPr>
        <w:numPr>
          <w:ilvl w:val="0"/>
          <w:numId w:val="11"/>
        </w:numPr>
        <w:spacing w:after="160" w:line="259" w:lineRule="auto"/>
        <w:contextualSpacing/>
        <w:rPr>
          <w:rFonts w:ascii="Calibri" w:eastAsia="Calibri" w:hAnsi="Calibri"/>
        </w:rPr>
      </w:pPr>
      <w:r w:rsidRPr="00E925DA">
        <w:rPr>
          <w:rFonts w:ascii="Calibri" w:eastAsia="Calibri" w:hAnsi="Calibri"/>
        </w:rPr>
        <w:t>Education related to Ends policies.</w:t>
      </w:r>
    </w:p>
    <w:p w14:paraId="4993845B" w14:textId="77777777" w:rsidR="00ED2902" w:rsidRPr="00E925DA" w:rsidRDefault="00ED2902" w:rsidP="00ED2902">
      <w:pPr>
        <w:spacing w:after="160" w:line="259" w:lineRule="auto"/>
        <w:ind w:left="1080"/>
        <w:contextualSpacing/>
        <w:rPr>
          <w:rFonts w:ascii="Calibri" w:eastAsia="Calibri" w:hAnsi="Calibri"/>
        </w:rPr>
      </w:pPr>
    </w:p>
    <w:p w14:paraId="0BD0557B" w14:textId="3204EE18" w:rsidR="00ED2902" w:rsidRPr="00E925DA" w:rsidRDefault="00ED2902" w:rsidP="00ED2902">
      <w:pPr>
        <w:numPr>
          <w:ilvl w:val="0"/>
          <w:numId w:val="10"/>
        </w:numPr>
        <w:spacing w:after="160" w:line="259" w:lineRule="auto"/>
        <w:contextualSpacing/>
        <w:rPr>
          <w:rFonts w:ascii="Calibri" w:eastAsia="Calibri" w:hAnsi="Calibri"/>
        </w:rPr>
      </w:pPr>
      <w:r w:rsidRPr="00E925DA">
        <w:rPr>
          <w:rFonts w:ascii="Calibri" w:eastAsia="Calibri" w:hAnsi="Calibri"/>
        </w:rPr>
        <w:t>Throughout the year the Board will attend to consent agenda items as expeditiously as possible. An item may be removed from the consent agenda for separate consideration and discussion at the request of one or more members of the Board.</w:t>
      </w:r>
    </w:p>
    <w:p w14:paraId="183B3C3D" w14:textId="3CFF6907" w:rsidR="00967C2E" w:rsidRPr="00E925DA" w:rsidRDefault="00ED2902" w:rsidP="00ED2902">
      <w:pPr>
        <w:pStyle w:val="ListParagraph"/>
        <w:numPr>
          <w:ilvl w:val="0"/>
          <w:numId w:val="10"/>
        </w:numPr>
        <w:rPr>
          <w:rFonts w:cstheme="minorHAnsi"/>
          <w:bCs/>
          <w:sz w:val="24"/>
          <w:szCs w:val="24"/>
        </w:rPr>
      </w:pPr>
      <w:r w:rsidRPr="00E925DA">
        <w:rPr>
          <w:rFonts w:ascii="Calibri" w:eastAsia="Calibri" w:hAnsi="Calibri"/>
          <w:sz w:val="24"/>
          <w:szCs w:val="24"/>
        </w:rPr>
        <w:t xml:space="preserve">Monitoring of </w:t>
      </w:r>
      <w:r w:rsidR="007E0B79">
        <w:rPr>
          <w:rFonts w:ascii="Calibri" w:eastAsia="Calibri" w:hAnsi="Calibri"/>
          <w:sz w:val="24"/>
          <w:szCs w:val="24"/>
        </w:rPr>
        <w:t>Ends/Sub</w:t>
      </w:r>
      <w:r w:rsidR="00994F24">
        <w:rPr>
          <w:rFonts w:ascii="Calibri" w:eastAsia="Calibri" w:hAnsi="Calibri"/>
          <w:sz w:val="24"/>
          <w:szCs w:val="24"/>
        </w:rPr>
        <w:t>-E</w:t>
      </w:r>
      <w:r w:rsidR="007E0B79">
        <w:rPr>
          <w:rFonts w:ascii="Calibri" w:eastAsia="Calibri" w:hAnsi="Calibri"/>
          <w:sz w:val="24"/>
          <w:szCs w:val="24"/>
        </w:rPr>
        <w:t>nds</w:t>
      </w:r>
      <w:r w:rsidRPr="00E925DA">
        <w:rPr>
          <w:rFonts w:ascii="Calibri" w:eastAsia="Calibri" w:hAnsi="Calibri"/>
          <w:sz w:val="24"/>
          <w:szCs w:val="24"/>
        </w:rPr>
        <w:t xml:space="preserve"> governance process policies, board management delegation policies and executive limitation polices will occur in the section on the agenda referred to as Agency Policy Monitoring</w:t>
      </w:r>
      <w:r w:rsidR="00912A67">
        <w:rPr>
          <w:rFonts w:ascii="Calibri" w:eastAsia="Calibri" w:hAnsi="Calibri"/>
          <w:sz w:val="24"/>
          <w:szCs w:val="24"/>
        </w:rPr>
        <w:t>.</w:t>
      </w:r>
    </w:p>
    <w:p w14:paraId="0BD8C641" w14:textId="77777777" w:rsidR="00BE0C61" w:rsidRPr="00E925DA" w:rsidRDefault="00BE0C61" w:rsidP="00FC2A0A">
      <w:pPr>
        <w:spacing w:after="160" w:line="259" w:lineRule="auto"/>
        <w:rPr>
          <w:rFonts w:ascii="Calibri" w:hAnsi="Calibri" w:cs="Calibri"/>
          <w:iCs/>
          <w:u w:val="single"/>
        </w:rPr>
      </w:pPr>
    </w:p>
    <w:p w14:paraId="603153A1" w14:textId="3DD4128F" w:rsidR="00E71EF4" w:rsidRPr="00E925DA" w:rsidRDefault="00584C5C" w:rsidP="00FC2A0A">
      <w:pPr>
        <w:spacing w:after="160" w:line="259" w:lineRule="auto"/>
        <w:rPr>
          <w:rFonts w:ascii="Calibri" w:hAnsi="Calibri" w:cs="Calibri"/>
          <w:iCs/>
          <w:u w:val="single"/>
        </w:rPr>
      </w:pPr>
      <w:r w:rsidRPr="00E925DA">
        <w:rPr>
          <w:rFonts w:ascii="Calibri" w:hAnsi="Calibri" w:cs="Calibri"/>
          <w:iCs/>
          <w:u w:val="single"/>
        </w:rPr>
        <w:t>Superintendent Interpretation &amp; Action</w:t>
      </w:r>
    </w:p>
    <w:p w14:paraId="1C7872CC" w14:textId="558F26E3" w:rsidR="003B13B5" w:rsidRPr="00E925DA" w:rsidRDefault="003B13B5">
      <w:pPr>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3B13B5" w:rsidRPr="00E925DA" w14:paraId="3472DE45" w14:textId="77777777" w:rsidTr="003B13B5">
        <w:tc>
          <w:tcPr>
            <w:tcW w:w="10790" w:type="dxa"/>
          </w:tcPr>
          <w:p w14:paraId="53D8C517" w14:textId="77777777" w:rsidR="003B13B5" w:rsidRPr="00E925DA" w:rsidRDefault="003B13B5" w:rsidP="003B13B5">
            <w:pPr>
              <w:rPr>
                <w:rFonts w:asciiTheme="minorHAnsi" w:hAnsiTheme="minorHAnsi" w:cstheme="minorHAnsi"/>
                <w:b/>
              </w:rPr>
            </w:pPr>
            <w:r w:rsidRPr="00E925DA">
              <w:rPr>
                <w:rFonts w:asciiTheme="minorHAnsi" w:hAnsiTheme="minorHAnsi" w:cstheme="minorHAnsi"/>
                <w:b/>
              </w:rPr>
              <w:t>RECOMMENED MOTION</w:t>
            </w:r>
          </w:p>
          <w:p w14:paraId="3E0DDA0C" w14:textId="63423CEA" w:rsidR="003B13B5" w:rsidRPr="00E925DA" w:rsidRDefault="003B13B5" w:rsidP="003B13B5">
            <w:pPr>
              <w:rPr>
                <w:rFonts w:asciiTheme="minorHAnsi" w:hAnsiTheme="minorHAnsi" w:cstheme="minorHAnsi"/>
              </w:rPr>
            </w:pPr>
            <w:r w:rsidRPr="00E925DA">
              <w:rPr>
                <w:rFonts w:asciiTheme="minorHAnsi" w:hAnsiTheme="minorHAnsi" w:cstheme="minorHAnsi"/>
              </w:rPr>
              <w:t xml:space="preserve">That the </w:t>
            </w:r>
            <w:r w:rsidR="00584C5C" w:rsidRPr="00E925DA">
              <w:rPr>
                <w:rFonts w:asciiTheme="minorHAnsi" w:hAnsiTheme="minorHAnsi" w:cstheme="minorHAnsi"/>
              </w:rPr>
              <w:t>Governance Process Policy</w:t>
            </w:r>
            <w:r w:rsidR="007F080A" w:rsidRPr="00E925DA">
              <w:rPr>
                <w:rFonts w:asciiTheme="minorHAnsi" w:hAnsiTheme="minorHAnsi" w:cstheme="minorHAnsi"/>
              </w:rPr>
              <w:t xml:space="preserve"> </w:t>
            </w:r>
            <w:r w:rsidR="002D7B52" w:rsidRPr="00E925DA">
              <w:rPr>
                <w:rFonts w:asciiTheme="minorHAnsi" w:hAnsiTheme="minorHAnsi" w:cstheme="minorHAnsi"/>
              </w:rPr>
              <w:t>0</w:t>
            </w:r>
            <w:r w:rsidR="00ED2902" w:rsidRPr="00E925DA">
              <w:rPr>
                <w:rFonts w:asciiTheme="minorHAnsi" w:hAnsiTheme="minorHAnsi" w:cstheme="minorHAnsi"/>
              </w:rPr>
              <w:t>7</w:t>
            </w:r>
            <w:r w:rsidR="00872AD9" w:rsidRPr="00E925DA">
              <w:rPr>
                <w:rFonts w:asciiTheme="minorHAnsi" w:hAnsiTheme="minorHAnsi" w:cstheme="minorHAnsi"/>
              </w:rPr>
              <w:t xml:space="preserve">: </w:t>
            </w:r>
            <w:r w:rsidR="00ED2902" w:rsidRPr="00E925DA">
              <w:rPr>
                <w:rFonts w:asciiTheme="minorHAnsi" w:hAnsiTheme="minorHAnsi" w:cstheme="minorHAnsi"/>
              </w:rPr>
              <w:t xml:space="preserve">Agenda Planning </w:t>
            </w:r>
            <w:r w:rsidR="00872AD9" w:rsidRPr="00E925DA">
              <w:rPr>
                <w:rFonts w:asciiTheme="minorHAnsi" w:hAnsiTheme="minorHAnsi" w:cstheme="minorHAnsi"/>
              </w:rPr>
              <w:t>be approved</w:t>
            </w:r>
            <w:r w:rsidR="008607FC" w:rsidRPr="00E925DA">
              <w:rPr>
                <w:rFonts w:asciiTheme="minorHAnsi" w:hAnsiTheme="minorHAnsi" w:cstheme="minorHAnsi"/>
              </w:rPr>
              <w:t xml:space="preserve"> as in compliance</w:t>
            </w:r>
            <w:r w:rsidR="007F080A" w:rsidRPr="00E925DA">
              <w:rPr>
                <w:rFonts w:asciiTheme="minorHAnsi" w:hAnsiTheme="minorHAnsi" w:cstheme="minorHAnsi"/>
              </w:rPr>
              <w:t>.</w:t>
            </w:r>
          </w:p>
        </w:tc>
      </w:tr>
    </w:tbl>
    <w:p w14:paraId="184D017B" w14:textId="77777777" w:rsidR="007F00FB" w:rsidRPr="00E925DA" w:rsidRDefault="007F00FB" w:rsidP="00132C1B">
      <w:pPr>
        <w:rPr>
          <w:rFonts w:asciiTheme="minorHAnsi" w:hAnsiTheme="minorHAnsi" w:cstheme="minorHAnsi"/>
        </w:rPr>
      </w:pPr>
    </w:p>
    <w:sectPr w:rsidR="007F00FB" w:rsidRPr="00E925DA"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7BF03" w14:textId="77777777" w:rsidR="0057244C" w:rsidRDefault="0057244C" w:rsidP="00CE30F6">
      <w:r>
        <w:separator/>
      </w:r>
    </w:p>
  </w:endnote>
  <w:endnote w:type="continuationSeparator" w:id="0">
    <w:p w14:paraId="356D6C88" w14:textId="77777777" w:rsidR="0057244C" w:rsidRDefault="0057244C"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6376F" w14:textId="77777777" w:rsidR="0057244C" w:rsidRDefault="0057244C" w:rsidP="00CE30F6">
      <w:r>
        <w:separator/>
      </w:r>
    </w:p>
  </w:footnote>
  <w:footnote w:type="continuationSeparator" w:id="0">
    <w:p w14:paraId="769B410D" w14:textId="77777777" w:rsidR="0057244C" w:rsidRDefault="0057244C"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0F621F"/>
    <w:multiLevelType w:val="hybridMultilevel"/>
    <w:tmpl w:val="38685A90"/>
    <w:lvl w:ilvl="0" w:tplc="5B5E81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5121625"/>
    <w:multiLevelType w:val="hybridMultilevel"/>
    <w:tmpl w:val="4246CB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8" w15:restartNumberingAfterBreak="0">
    <w:nsid w:val="57DE212C"/>
    <w:multiLevelType w:val="hybridMultilevel"/>
    <w:tmpl w:val="4624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6D937DF7"/>
    <w:multiLevelType w:val="hybridMultilevel"/>
    <w:tmpl w:val="797AB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8101099">
    <w:abstractNumId w:val="7"/>
  </w:num>
  <w:num w:numId="2" w16cid:durableId="1364672796">
    <w:abstractNumId w:val="5"/>
  </w:num>
  <w:num w:numId="3" w16cid:durableId="226772412">
    <w:abstractNumId w:val="0"/>
  </w:num>
  <w:num w:numId="4" w16cid:durableId="258176905">
    <w:abstractNumId w:val="2"/>
  </w:num>
  <w:num w:numId="5" w16cid:durableId="330838879">
    <w:abstractNumId w:val="4"/>
  </w:num>
  <w:num w:numId="6" w16cid:durableId="1957445891">
    <w:abstractNumId w:val="9"/>
  </w:num>
  <w:num w:numId="7" w16cid:durableId="1469544432">
    <w:abstractNumId w:val="6"/>
  </w:num>
  <w:num w:numId="8" w16cid:durableId="253173549">
    <w:abstractNumId w:val="3"/>
  </w:num>
  <w:num w:numId="9" w16cid:durableId="2144342916">
    <w:abstractNumId w:val="10"/>
  </w:num>
  <w:num w:numId="10" w16cid:durableId="1524785183">
    <w:abstractNumId w:val="8"/>
  </w:num>
  <w:num w:numId="11" w16cid:durableId="1750230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0B4D2A"/>
    <w:rsid w:val="000F17D7"/>
    <w:rsid w:val="00101A7B"/>
    <w:rsid w:val="0011428A"/>
    <w:rsid w:val="0011659F"/>
    <w:rsid w:val="00127798"/>
    <w:rsid w:val="00132C1B"/>
    <w:rsid w:val="00150223"/>
    <w:rsid w:val="00152676"/>
    <w:rsid w:val="0015431C"/>
    <w:rsid w:val="00156F7F"/>
    <w:rsid w:val="0016107D"/>
    <w:rsid w:val="00184AF1"/>
    <w:rsid w:val="00190B35"/>
    <w:rsid w:val="001A5177"/>
    <w:rsid w:val="001D1EF6"/>
    <w:rsid w:val="00246A02"/>
    <w:rsid w:val="00246B9E"/>
    <w:rsid w:val="00264EB8"/>
    <w:rsid w:val="00277E92"/>
    <w:rsid w:val="002A496A"/>
    <w:rsid w:val="002C1973"/>
    <w:rsid w:val="002D7B52"/>
    <w:rsid w:val="00344DAB"/>
    <w:rsid w:val="00352BF4"/>
    <w:rsid w:val="00391137"/>
    <w:rsid w:val="003B13B5"/>
    <w:rsid w:val="003C12FF"/>
    <w:rsid w:val="003C3C9F"/>
    <w:rsid w:val="003F7597"/>
    <w:rsid w:val="0042281B"/>
    <w:rsid w:val="0043496F"/>
    <w:rsid w:val="0043539E"/>
    <w:rsid w:val="00444879"/>
    <w:rsid w:val="004520BD"/>
    <w:rsid w:val="00460C17"/>
    <w:rsid w:val="00496E24"/>
    <w:rsid w:val="004C63D0"/>
    <w:rsid w:val="004F52B4"/>
    <w:rsid w:val="00506DEC"/>
    <w:rsid w:val="00522881"/>
    <w:rsid w:val="00541D8C"/>
    <w:rsid w:val="0057244C"/>
    <w:rsid w:val="00573D6A"/>
    <w:rsid w:val="0058296F"/>
    <w:rsid w:val="00584C5C"/>
    <w:rsid w:val="005932A4"/>
    <w:rsid w:val="005B68D2"/>
    <w:rsid w:val="005E5189"/>
    <w:rsid w:val="005E71E7"/>
    <w:rsid w:val="00601C27"/>
    <w:rsid w:val="00624F07"/>
    <w:rsid w:val="00666732"/>
    <w:rsid w:val="006D02CC"/>
    <w:rsid w:val="006F7568"/>
    <w:rsid w:val="00721EEF"/>
    <w:rsid w:val="00743476"/>
    <w:rsid w:val="007E0B79"/>
    <w:rsid w:val="007E36BF"/>
    <w:rsid w:val="007F00FB"/>
    <w:rsid w:val="007F080A"/>
    <w:rsid w:val="00815CEE"/>
    <w:rsid w:val="008259E5"/>
    <w:rsid w:val="008607FC"/>
    <w:rsid w:val="00872AD9"/>
    <w:rsid w:val="008A4816"/>
    <w:rsid w:val="009037D1"/>
    <w:rsid w:val="009128A0"/>
    <w:rsid w:val="00912A67"/>
    <w:rsid w:val="0092000F"/>
    <w:rsid w:val="009304E1"/>
    <w:rsid w:val="009461CE"/>
    <w:rsid w:val="00967C2E"/>
    <w:rsid w:val="00980E82"/>
    <w:rsid w:val="00994F24"/>
    <w:rsid w:val="009A7DCE"/>
    <w:rsid w:val="00A102DA"/>
    <w:rsid w:val="00A24E58"/>
    <w:rsid w:val="00A453BF"/>
    <w:rsid w:val="00A539E1"/>
    <w:rsid w:val="00A53A80"/>
    <w:rsid w:val="00AE46A0"/>
    <w:rsid w:val="00B20A6A"/>
    <w:rsid w:val="00B305C6"/>
    <w:rsid w:val="00B62C1C"/>
    <w:rsid w:val="00B661A6"/>
    <w:rsid w:val="00B96EC0"/>
    <w:rsid w:val="00BA43F8"/>
    <w:rsid w:val="00BB2E13"/>
    <w:rsid w:val="00BB7930"/>
    <w:rsid w:val="00BC3323"/>
    <w:rsid w:val="00BD4FB4"/>
    <w:rsid w:val="00BE0C61"/>
    <w:rsid w:val="00C0062F"/>
    <w:rsid w:val="00C42784"/>
    <w:rsid w:val="00C7605D"/>
    <w:rsid w:val="00CA272B"/>
    <w:rsid w:val="00CE30F6"/>
    <w:rsid w:val="00D00897"/>
    <w:rsid w:val="00D469CC"/>
    <w:rsid w:val="00D841C4"/>
    <w:rsid w:val="00D92700"/>
    <w:rsid w:val="00DA07EF"/>
    <w:rsid w:val="00DC554A"/>
    <w:rsid w:val="00E07F6A"/>
    <w:rsid w:val="00E20663"/>
    <w:rsid w:val="00E32BAB"/>
    <w:rsid w:val="00E53FDE"/>
    <w:rsid w:val="00E571C7"/>
    <w:rsid w:val="00E64FE4"/>
    <w:rsid w:val="00E71EF4"/>
    <w:rsid w:val="00E84E69"/>
    <w:rsid w:val="00E91611"/>
    <w:rsid w:val="00E925DA"/>
    <w:rsid w:val="00EA1209"/>
    <w:rsid w:val="00EA3332"/>
    <w:rsid w:val="00EB1726"/>
    <w:rsid w:val="00EB17E6"/>
    <w:rsid w:val="00EC75FF"/>
    <w:rsid w:val="00ED2902"/>
    <w:rsid w:val="00EE4235"/>
    <w:rsid w:val="00F53536"/>
    <w:rsid w:val="00F5635C"/>
    <w:rsid w:val="00F80D53"/>
    <w:rsid w:val="00F819DC"/>
    <w:rsid w:val="00F85F05"/>
    <w:rsid w:val="00F97D0E"/>
    <w:rsid w:val="00FC2A0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dcterms:created xsi:type="dcterms:W3CDTF">2022-11-18T05:12:00Z</dcterms:created>
  <dcterms:modified xsi:type="dcterms:W3CDTF">2022-11-18T05:12:00Z</dcterms:modified>
</cp:coreProperties>
</file>